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885F92" w:rsidP="00D0591B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673735</wp:posOffset>
                </wp:positionH>
                <wp:positionV relativeFrom="paragraph">
                  <wp:posOffset>3952875</wp:posOffset>
                </wp:positionV>
                <wp:extent cx="1736090" cy="2476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73609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57676" w:rsidRDefault="00E5767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3.05pt;margin-top:311.25pt;width:136.7pt;height:19.5pt;flip:x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" stroked="f">
                <v:textbox>
                  <w:txbxContent>
                    <w:p w:rsidR="00E57676" w:rsidRDefault="00E57676"/>
                  </w:txbxContent>
                </v:textbox>
              </v:shape>
            </w:pict>
          </mc:Fallback>
        </mc:AlternateContent>
      </w:r>
      <w:r w:rsidR="00E57676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-590550</wp:posOffset>
                </wp:positionH>
                <wp:positionV relativeFrom="paragraph">
                  <wp:posOffset>2390775</wp:posOffset>
                </wp:positionV>
                <wp:extent cx="323850" cy="48260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3850" cy="48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57676" w:rsidRDefault="00E57676"/>
                        </w:txbxContent>
                      </wps:txbx>
                      <wps:bodyPr rot="0" vert="vert270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-46.5pt;margin-top:188.25pt;width:25.5pt;height:38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" stroked="f">
                <v:textbox style="layout-flow:vertical;mso-layout-flow-alt:bottom-to-top">
                  <w:txbxContent>
                    <w:p w:rsidR="00E57676" w:rsidRDefault="00E57676"/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C4D94F9" wp14:editId="2A4A8FA9">
            <wp:extent cx="5943600" cy="33515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B7E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xNDIxNzM0NLMwNDVS0lEKTi0uzszPAykwrAUAPOImrCwAAAA="/>
  </w:docVars>
  <w:rsids>
    <w:rsidRoot w:val="00BC6D48"/>
    <w:rsid w:val="00885F92"/>
    <w:rsid w:val="009A5507"/>
    <w:rsid w:val="009B7E52"/>
    <w:rsid w:val="00BC6D48"/>
    <w:rsid w:val="00D0591B"/>
    <w:rsid w:val="00E57676"/>
    <w:rsid w:val="00E85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F84CE"/>
  <w15:chartTrackingRefBased/>
  <w15:docId w15:val="{F9FF3935-896A-4651-B168-DCB9C4B06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4</cp:revision>
  <dcterms:created xsi:type="dcterms:W3CDTF">2017-10-25T13:41:00Z</dcterms:created>
  <dcterms:modified xsi:type="dcterms:W3CDTF">2017-10-25T15:25:00Z</dcterms:modified>
</cp:coreProperties>
</file>